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7337" w:rsidRPr="009102D5" w:rsidRDefault="00447337" w:rsidP="00447337">
      <w:pPr>
        <w:pStyle w:val="Heading1"/>
        <w:spacing w:after="360"/>
        <w:rPr>
          <w:rFonts w:asciiTheme="minorHAnsi" w:hAnsiTheme="minorHAnsi" w:cstheme="minorHAnsi"/>
          <w:color w:val="002868"/>
          <w:sz w:val="40"/>
        </w:rPr>
      </w:pPr>
      <w:r w:rsidRPr="009102D5">
        <w:rPr>
          <w:rFonts w:asciiTheme="minorHAnsi" w:hAnsiTheme="minorHAnsi" w:cstheme="minorHAnsi"/>
          <w:color w:val="002868"/>
          <w:sz w:val="40"/>
        </w:rPr>
        <w:t>Requesting Hospital Checklist for Sending and Receiving Provincial Ventilators</w:t>
      </w:r>
    </w:p>
    <w:p w:rsidR="00447337" w:rsidRPr="0054340C" w:rsidRDefault="00447337" w:rsidP="00F463ED">
      <w:pPr>
        <w:spacing w:after="0"/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</w:pPr>
      <w:bookmarkStart w:id="0" w:name="_Toc17889069"/>
      <w:bookmarkStart w:id="1" w:name="_Toc17896926"/>
      <w:r w:rsidRPr="0054340C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>To be completed upon receiving ventilator and prior to returning to Host Hospital</w:t>
      </w:r>
    </w:p>
    <w:p w:rsidR="0054340C" w:rsidRPr="0054340C" w:rsidRDefault="0054340C" w:rsidP="00447337">
      <w:pPr>
        <w:spacing w:after="0" w:line="276" w:lineRule="auto"/>
        <w:rPr>
          <w:rFonts w:asciiTheme="minorHAnsi" w:eastAsia="Calibri" w:hAnsiTheme="minorHAnsi" w:cstheme="minorHAnsi"/>
          <w:b/>
          <w:sz w:val="24"/>
          <w:szCs w:val="24"/>
        </w:rPr>
      </w:pPr>
    </w:p>
    <w:p w:rsidR="0054340C" w:rsidRPr="0054340C" w:rsidRDefault="00447337" w:rsidP="0054340C">
      <w:pPr>
        <w:spacing w:after="0"/>
        <w:rPr>
          <w:rFonts w:asciiTheme="minorHAnsi" w:eastAsia="Arial Unicode MS" w:hAnsiTheme="minorHAnsi" w:cstheme="minorHAnsi"/>
          <w:color w:val="000000"/>
          <w:sz w:val="24"/>
          <w:szCs w:val="24"/>
          <w:lang w:bidi="en-US"/>
        </w:rPr>
      </w:pPr>
      <w:r w:rsidRPr="0054340C">
        <w:rPr>
          <w:rFonts w:asciiTheme="minorHAnsi" w:eastAsia="Arial Unicode MS" w:hAnsiTheme="minorHAnsi" w:cstheme="minorHAnsi"/>
          <w:color w:val="000000"/>
          <w:sz w:val="24"/>
          <w:szCs w:val="24"/>
          <w:u w:val="single"/>
          <w:lang w:bidi="en-US"/>
        </w:rPr>
        <w:t>NOTE</w:t>
      </w:r>
      <w:r w:rsidRPr="0054340C">
        <w:rPr>
          <w:rFonts w:asciiTheme="minorHAnsi" w:eastAsia="Arial Unicode MS" w:hAnsiTheme="minorHAnsi" w:cstheme="minorHAnsi"/>
          <w:color w:val="000000"/>
          <w:sz w:val="24"/>
          <w:szCs w:val="24"/>
          <w:lang w:bidi="en-US"/>
        </w:rPr>
        <w:t>:  Requesting Hospital to contact Host Hospital Site Lead immediately, for repairs, malfunctions or damages to ventilators.</w:t>
      </w:r>
      <w:bookmarkEnd w:id="0"/>
      <w:bookmarkEnd w:id="1"/>
      <w:r w:rsidRPr="0054340C">
        <w:rPr>
          <w:rFonts w:asciiTheme="minorHAnsi" w:eastAsia="Arial Unicode MS" w:hAnsiTheme="minorHAnsi" w:cstheme="minorHAnsi"/>
          <w:color w:val="000000"/>
          <w:sz w:val="24"/>
          <w:szCs w:val="24"/>
          <w:lang w:bidi="en-US"/>
        </w:rPr>
        <w:t xml:space="preserve"> </w:t>
      </w:r>
    </w:p>
    <w:p w:rsidR="0054340C" w:rsidRDefault="0054340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p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Date: </w:t>
      </w:r>
      <w:r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  <w:r w:rsidRPr="0032663A">
        <w:rPr>
          <w:rFonts w:asciiTheme="minorHAnsi" w:eastAsia="Calibri" w:hAnsiTheme="minorHAnsi" w:cstheme="minorHAnsi"/>
          <w:sz w:val="24"/>
          <w:szCs w:val="24"/>
        </w:rPr>
        <w:tab/>
        <w:t xml:space="preserve">                             </w:t>
      </w:r>
      <w:r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Completed </w:t>
      </w:r>
      <w:proofErr w:type="gramStart"/>
      <w:r w:rsidRPr="0032663A">
        <w:rPr>
          <w:rFonts w:asciiTheme="minorHAnsi" w:eastAsia="Calibri" w:hAnsiTheme="minorHAnsi" w:cstheme="minorHAnsi"/>
          <w:b/>
          <w:sz w:val="24"/>
          <w:szCs w:val="24"/>
        </w:rPr>
        <w:t>By</w:t>
      </w:r>
      <w:proofErr w:type="gramEnd"/>
      <w:r w:rsidRPr="0032663A">
        <w:rPr>
          <w:rFonts w:asciiTheme="minorHAnsi" w:eastAsia="Calibri" w:hAnsiTheme="minorHAnsi" w:cstheme="minorHAnsi"/>
          <w:b/>
          <w:sz w:val="24"/>
          <w:szCs w:val="24"/>
        </w:rPr>
        <w:t>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b/>
          <w:sz w:val="24"/>
          <w:szCs w:val="24"/>
        </w:rPr>
        <w:t>Requesting</w:t>
      </w:r>
      <w:r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 Hospital Name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  <w:r w:rsidRPr="0032663A">
        <w:rPr>
          <w:rFonts w:asciiTheme="minorHAnsi" w:eastAsia="Calibri" w:hAnsiTheme="minorHAnsi" w:cstheme="minorHAnsi"/>
          <w:sz w:val="24"/>
          <w:szCs w:val="24"/>
        </w:rPr>
        <w:tab/>
      </w:r>
    </w:p>
    <w:p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Site Lead (Name and Title)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Contact Number and Email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:rsidR="0054340C" w:rsidRDefault="0054340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p w:rsidR="0054340C" w:rsidRPr="0054340C" w:rsidRDefault="0054340C" w:rsidP="0054340C">
      <w:pPr>
        <w:spacing w:after="0"/>
        <w:jc w:val="center"/>
        <w:rPr>
          <w:rFonts w:asciiTheme="minorHAnsi" w:hAnsiTheme="minorHAnsi" w:cstheme="minorHAnsi"/>
          <w:b/>
          <w:i/>
          <w:sz w:val="24"/>
          <w:szCs w:val="24"/>
        </w:rPr>
      </w:pPr>
      <w:r w:rsidRPr="0054340C">
        <w:rPr>
          <w:rFonts w:asciiTheme="minorHAnsi" w:hAnsiTheme="minorHAnsi" w:cstheme="minorHAnsi"/>
          <w:b/>
          <w:i/>
          <w:sz w:val="24"/>
          <w:szCs w:val="24"/>
        </w:rPr>
        <w:t>Please complete one form per ventilator (to be filed at your hospital)</w:t>
      </w:r>
    </w:p>
    <w:p w:rsidR="0054340C" w:rsidRPr="0054340C" w:rsidRDefault="0054340C" w:rsidP="0054340C">
      <w:pPr>
        <w:spacing w:after="0" w:line="276" w:lineRule="auto"/>
        <w:jc w:val="center"/>
        <w:rPr>
          <w:rFonts w:asciiTheme="minorHAnsi" w:eastAsia="Arial Unicode MS" w:hAnsiTheme="minorHAnsi" w:cstheme="minorHAnsi"/>
          <w:color w:val="000000"/>
          <w:sz w:val="22"/>
          <w:szCs w:val="22"/>
          <w:lang w:bidi="en-US"/>
        </w:rPr>
      </w:pPr>
    </w:p>
    <w:p w:rsidR="0054340C" w:rsidRPr="0054340C" w:rsidRDefault="0054340C" w:rsidP="0054340C">
      <w:pPr>
        <w:spacing w:after="200" w:line="276" w:lineRule="auto"/>
        <w:rPr>
          <w:rFonts w:asciiTheme="minorHAnsi" w:eastAsia="Calibri" w:hAnsiTheme="minorHAnsi" w:cstheme="minorHAnsi"/>
          <w:b/>
          <w:noProof/>
          <w:sz w:val="24"/>
          <w:szCs w:val="26"/>
        </w:rPr>
      </w:pP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Ventilator being (check one):  </w:t>
      </w: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-470204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4340C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Shipped</w:t>
      </w: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1047343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4340C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Received</w:t>
      </w: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</w:p>
    <w:tbl>
      <w:tblPr>
        <w:tblpPr w:leftFromText="180" w:rightFromText="180" w:vertAnchor="text" w:horzAnchor="margin" w:tblpY="-11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6"/>
        <w:gridCol w:w="1666"/>
        <w:gridCol w:w="1671"/>
        <w:gridCol w:w="3387"/>
      </w:tblGrid>
      <w:tr w:rsidR="0054340C" w:rsidRPr="0032663A" w:rsidTr="009102D5">
        <w:trPr>
          <w:trHeight w:val="478"/>
        </w:trPr>
        <w:tc>
          <w:tcPr>
            <w:tcW w:w="5002" w:type="dxa"/>
            <w:gridSpan w:val="2"/>
            <w:shd w:val="clear" w:color="auto" w:fill="002868"/>
            <w:vAlign w:val="center"/>
          </w:tcPr>
          <w:p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Host</w:t>
            </w: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 Hospital Name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Host</w:t>
            </w: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 Hospital Contact Name and Number</w:t>
            </w:r>
          </w:p>
        </w:tc>
      </w:tr>
      <w:tr w:rsidR="0054340C" w:rsidRPr="0032663A" w:rsidTr="005C3218">
        <w:trPr>
          <w:trHeight w:val="766"/>
        </w:trPr>
        <w:tc>
          <w:tcPr>
            <w:tcW w:w="5002" w:type="dxa"/>
            <w:gridSpan w:val="2"/>
            <w:shd w:val="clear" w:color="auto" w:fill="auto"/>
            <w:vAlign w:val="center"/>
          </w:tcPr>
          <w:p w:rsidR="0054340C" w:rsidRPr="0032663A" w:rsidRDefault="0054340C" w:rsidP="005C3218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4"/>
                <w:szCs w:val="22"/>
              </w:rPr>
            </w:pPr>
          </w:p>
        </w:tc>
      </w:tr>
      <w:tr w:rsidR="0054340C" w:rsidRPr="0032663A" w:rsidTr="009102D5">
        <w:trPr>
          <w:trHeight w:val="374"/>
        </w:trPr>
        <w:tc>
          <w:tcPr>
            <w:tcW w:w="5002" w:type="dxa"/>
            <w:gridSpan w:val="2"/>
            <w:shd w:val="clear" w:color="auto" w:fill="002868"/>
            <w:vAlign w:val="center"/>
          </w:tcPr>
          <w:p w:rsidR="0054340C" w:rsidRPr="002B607C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Type of Ventilator</w:t>
            </w:r>
          </w:p>
          <w:p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(AVEA, Evita XL, PB 840, Bella Vista, Servo-n)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Date Shipped / Received</w:t>
            </w:r>
          </w:p>
        </w:tc>
      </w:tr>
      <w:tr w:rsidR="0054340C" w:rsidRPr="0032663A" w:rsidTr="005C3218">
        <w:trPr>
          <w:trHeight w:val="728"/>
        </w:trPr>
        <w:tc>
          <w:tcPr>
            <w:tcW w:w="5002" w:type="dxa"/>
            <w:gridSpan w:val="2"/>
            <w:shd w:val="clear" w:color="auto" w:fill="auto"/>
            <w:vAlign w:val="center"/>
          </w:tcPr>
          <w:p w:rsidR="0054340C" w:rsidRPr="0032663A" w:rsidRDefault="0054340C" w:rsidP="005C3218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i/>
                <w:sz w:val="24"/>
                <w:szCs w:val="24"/>
              </w:rPr>
            </w:pPr>
          </w:p>
        </w:tc>
      </w:tr>
      <w:tr w:rsidR="0054340C" w:rsidRPr="0032663A" w:rsidTr="009102D5">
        <w:trPr>
          <w:trHeight w:val="374"/>
        </w:trPr>
        <w:tc>
          <w:tcPr>
            <w:tcW w:w="3336" w:type="dxa"/>
            <w:shd w:val="clear" w:color="auto" w:fill="002868"/>
            <w:vAlign w:val="center"/>
          </w:tcPr>
          <w:p w:rsidR="0054340C" w:rsidRPr="002B607C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  <w:u w:val="single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MOH Asset Tag Number</w:t>
            </w:r>
          </w:p>
        </w:tc>
        <w:tc>
          <w:tcPr>
            <w:tcW w:w="3337" w:type="dxa"/>
            <w:gridSpan w:val="2"/>
            <w:shd w:val="clear" w:color="auto" w:fill="002868"/>
            <w:vAlign w:val="center"/>
          </w:tcPr>
          <w:p w:rsidR="0054340C" w:rsidRPr="002B607C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Hospital Tag Number</w:t>
            </w:r>
          </w:p>
        </w:tc>
        <w:tc>
          <w:tcPr>
            <w:tcW w:w="3387" w:type="dxa"/>
            <w:shd w:val="clear" w:color="auto" w:fill="002868"/>
            <w:vAlign w:val="center"/>
          </w:tcPr>
          <w:p w:rsidR="0054340C" w:rsidRPr="002B607C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Serial Number</w:t>
            </w:r>
          </w:p>
        </w:tc>
      </w:tr>
      <w:tr w:rsidR="0054340C" w:rsidRPr="0032663A" w:rsidDel="002F3CD1" w:rsidTr="005C3218">
        <w:trPr>
          <w:trHeight w:val="730"/>
        </w:trPr>
        <w:tc>
          <w:tcPr>
            <w:tcW w:w="3336" w:type="dxa"/>
            <w:shd w:val="clear" w:color="auto" w:fill="auto"/>
            <w:vAlign w:val="center"/>
          </w:tcPr>
          <w:p w:rsidR="0054340C" w:rsidRPr="0032663A" w:rsidDel="002F3CD1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37" w:type="dxa"/>
            <w:gridSpan w:val="2"/>
            <w:shd w:val="clear" w:color="auto" w:fill="auto"/>
            <w:vAlign w:val="center"/>
          </w:tcPr>
          <w:p w:rsidR="0054340C" w:rsidRPr="0032663A" w:rsidDel="002F3CD1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87" w:type="dxa"/>
            <w:shd w:val="clear" w:color="auto" w:fill="auto"/>
            <w:vAlign w:val="center"/>
          </w:tcPr>
          <w:p w:rsidR="0054340C" w:rsidRPr="0032663A" w:rsidDel="002F3CD1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</w:tr>
    </w:tbl>
    <w:p w:rsidR="0054340C" w:rsidRDefault="0054340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p w:rsidR="002B607C" w:rsidRPr="00AD17AD" w:rsidRDefault="002B607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4390"/>
        <w:gridCol w:w="3260"/>
        <w:gridCol w:w="1134"/>
        <w:gridCol w:w="1276"/>
      </w:tblGrid>
      <w:tr w:rsidR="0054340C" w:rsidRPr="00A73830" w:rsidTr="009102D5">
        <w:trPr>
          <w:trHeight w:val="283"/>
        </w:trPr>
        <w:tc>
          <w:tcPr>
            <w:tcW w:w="4390" w:type="dxa"/>
            <w:shd w:val="clear" w:color="auto" w:fill="002868"/>
          </w:tcPr>
          <w:p w:rsidR="0054340C" w:rsidRPr="002B607C" w:rsidRDefault="0054340C" w:rsidP="005C321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Action</w:t>
            </w:r>
          </w:p>
        </w:tc>
        <w:tc>
          <w:tcPr>
            <w:tcW w:w="3260" w:type="dxa"/>
            <w:shd w:val="clear" w:color="auto" w:fill="002868"/>
          </w:tcPr>
          <w:p w:rsidR="0054340C" w:rsidRPr="002B607C" w:rsidRDefault="0054340C" w:rsidP="005C321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Status</w:t>
            </w:r>
          </w:p>
        </w:tc>
        <w:tc>
          <w:tcPr>
            <w:tcW w:w="1134" w:type="dxa"/>
            <w:shd w:val="clear" w:color="auto" w:fill="002868"/>
          </w:tcPr>
          <w:p w:rsidR="0054340C" w:rsidRPr="002B607C" w:rsidRDefault="0054340C" w:rsidP="005C321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Date</w:t>
            </w:r>
          </w:p>
        </w:tc>
        <w:tc>
          <w:tcPr>
            <w:tcW w:w="1276" w:type="dxa"/>
            <w:shd w:val="clear" w:color="auto" w:fill="002868"/>
          </w:tcPr>
          <w:p w:rsidR="0054340C" w:rsidRPr="002B607C" w:rsidRDefault="0054340C" w:rsidP="005C321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Initials</w:t>
            </w:r>
          </w:p>
        </w:tc>
      </w:tr>
      <w:tr w:rsidR="0054340C" w:rsidRPr="00BE1F99" w:rsidTr="005C3218">
        <w:trPr>
          <w:trHeight w:val="283"/>
        </w:trPr>
        <w:tc>
          <w:tcPr>
            <w:tcW w:w="4390" w:type="dxa"/>
          </w:tcPr>
          <w:p w:rsidR="0054340C" w:rsidRPr="00F463ED" w:rsidRDefault="0054340C" w:rsidP="0054340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Read hours meter </w:t>
            </w:r>
          </w:p>
        </w:tc>
        <w:tc>
          <w:tcPr>
            <w:tcW w:w="3260" w:type="dxa"/>
          </w:tcPr>
          <w:p w:rsidR="0054340C" w:rsidRPr="00F463ED" w:rsidRDefault="0054340C" w:rsidP="0054340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umber of hours: </w:t>
            </w:r>
            <w:r w:rsidRPr="00F463ED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______</w:t>
            </w:r>
          </w:p>
        </w:tc>
        <w:tc>
          <w:tcPr>
            <w:tcW w:w="1134" w:type="dxa"/>
          </w:tcPr>
          <w:p w:rsidR="0054340C" w:rsidRPr="00F463ED" w:rsidRDefault="0054340C" w:rsidP="0054340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54340C" w:rsidRPr="00F463ED" w:rsidRDefault="0054340C" w:rsidP="0054340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54340C" w:rsidRPr="00BE1F99" w:rsidTr="005C3218">
        <w:trPr>
          <w:trHeight w:val="283"/>
        </w:trPr>
        <w:tc>
          <w:tcPr>
            <w:tcW w:w="4390" w:type="dxa"/>
          </w:tcPr>
          <w:p w:rsidR="0054340C" w:rsidRPr="00F463ED" w:rsidRDefault="0054340C" w:rsidP="0054340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Wipe down ventilator with hospital approved cleaning solution</w:t>
            </w:r>
          </w:p>
        </w:tc>
        <w:tc>
          <w:tcPr>
            <w:tcW w:w="3260" w:type="dxa"/>
          </w:tcPr>
          <w:p w:rsidR="0054340C" w:rsidRPr="00F463ED" w:rsidRDefault="00D857F8" w:rsidP="0054340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151142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40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54340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45849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40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54340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:rsidR="0054340C" w:rsidRPr="00F463ED" w:rsidRDefault="0054340C" w:rsidP="0054340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54340C" w:rsidRPr="00F463ED" w:rsidRDefault="0054340C" w:rsidP="0054340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54340C" w:rsidRPr="00BE1F99" w:rsidTr="005C3218">
        <w:trPr>
          <w:trHeight w:val="283"/>
        </w:trPr>
        <w:tc>
          <w:tcPr>
            <w:tcW w:w="4390" w:type="dxa"/>
          </w:tcPr>
          <w:p w:rsidR="0054340C" w:rsidRPr="00F463ED" w:rsidRDefault="0054340C" w:rsidP="0054340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Biomedical electrical check</w:t>
            </w:r>
          </w:p>
        </w:tc>
        <w:tc>
          <w:tcPr>
            <w:tcW w:w="3260" w:type="dxa"/>
          </w:tcPr>
          <w:p w:rsidR="0054340C" w:rsidRPr="00F463ED" w:rsidRDefault="00D857F8" w:rsidP="0054340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26029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40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54340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32797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40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54340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:rsidR="0054340C" w:rsidRPr="00F463ED" w:rsidRDefault="0054340C" w:rsidP="0054340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54340C" w:rsidRPr="00F463ED" w:rsidRDefault="0054340C" w:rsidP="0054340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F463ED" w:rsidRPr="00BE1F99" w:rsidTr="005C3218">
        <w:trPr>
          <w:trHeight w:val="283"/>
        </w:trPr>
        <w:tc>
          <w:tcPr>
            <w:tcW w:w="4390" w:type="dxa"/>
          </w:tcPr>
          <w:p w:rsidR="00F463ED" w:rsidRPr="00F463ED" w:rsidRDefault="00F463ED" w:rsidP="00F463ED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Check overall condition of the housing  </w:t>
            </w:r>
          </w:p>
        </w:tc>
        <w:tc>
          <w:tcPr>
            <w:tcW w:w="3260" w:type="dxa"/>
          </w:tcPr>
          <w:p w:rsidR="00F463ED" w:rsidRPr="00F463ED" w:rsidRDefault="00D857F8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58478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62130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624191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</w:tcPr>
          <w:p w:rsidR="00F463ED" w:rsidRPr="00F463ED" w:rsidRDefault="00F463ED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F463ED" w:rsidRPr="00F463ED" w:rsidRDefault="00F463ED" w:rsidP="00F463ED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F463ED" w:rsidRPr="00BE1F99" w:rsidTr="005C3218">
        <w:trPr>
          <w:trHeight w:val="283"/>
        </w:trPr>
        <w:tc>
          <w:tcPr>
            <w:tcW w:w="4390" w:type="dxa"/>
          </w:tcPr>
          <w:p w:rsidR="00F463ED" w:rsidRPr="00F463ED" w:rsidRDefault="00F463ED" w:rsidP="00F463ED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Keyboard/panel condition  </w:t>
            </w:r>
          </w:p>
        </w:tc>
        <w:tc>
          <w:tcPr>
            <w:tcW w:w="3260" w:type="dxa"/>
          </w:tcPr>
          <w:p w:rsidR="00F463ED" w:rsidRPr="00F463ED" w:rsidRDefault="00D857F8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329054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955707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076619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</w:tcPr>
          <w:p w:rsidR="00F463ED" w:rsidRPr="00F463ED" w:rsidRDefault="00F463ED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F463ED" w:rsidRPr="00F463ED" w:rsidRDefault="00F463ED" w:rsidP="00F463ED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F463ED" w:rsidRPr="00BE1F99" w:rsidTr="005C3218">
        <w:trPr>
          <w:trHeight w:val="283"/>
        </w:trPr>
        <w:tc>
          <w:tcPr>
            <w:tcW w:w="4390" w:type="dxa"/>
          </w:tcPr>
          <w:p w:rsidR="00F463ED" w:rsidRPr="00F463ED" w:rsidRDefault="00F463ED" w:rsidP="00F463ED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Trolley/stand condition – casters</w:t>
            </w:r>
          </w:p>
        </w:tc>
        <w:tc>
          <w:tcPr>
            <w:tcW w:w="3260" w:type="dxa"/>
          </w:tcPr>
          <w:p w:rsidR="00F463ED" w:rsidRPr="00F463ED" w:rsidRDefault="00D857F8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12926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52389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29239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</w:tcPr>
          <w:p w:rsidR="00F463ED" w:rsidRPr="00F463ED" w:rsidRDefault="00F463ED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F463ED" w:rsidRPr="00F463ED" w:rsidRDefault="00F463ED" w:rsidP="00F463ED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F463ED" w:rsidRPr="00BE1F99" w:rsidTr="005C3218">
        <w:trPr>
          <w:trHeight w:val="283"/>
        </w:trPr>
        <w:tc>
          <w:tcPr>
            <w:tcW w:w="4390" w:type="dxa"/>
          </w:tcPr>
          <w:p w:rsidR="00F463ED" w:rsidRPr="00F463ED" w:rsidRDefault="00F463ED" w:rsidP="00F463ED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Scratches or da</w:t>
            </w:r>
            <w:bookmarkStart w:id="2" w:name="_GoBack"/>
            <w:bookmarkEnd w:id="2"/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mage on display field/screen </w:t>
            </w:r>
          </w:p>
        </w:tc>
        <w:tc>
          <w:tcPr>
            <w:tcW w:w="3260" w:type="dxa"/>
          </w:tcPr>
          <w:p w:rsidR="00F463ED" w:rsidRPr="00F463ED" w:rsidRDefault="00D857F8" w:rsidP="00F463ED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182704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320426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: </w:t>
            </w:r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_____________</w:t>
            </w:r>
          </w:p>
        </w:tc>
        <w:tc>
          <w:tcPr>
            <w:tcW w:w="1134" w:type="dxa"/>
          </w:tcPr>
          <w:p w:rsidR="00F463ED" w:rsidRPr="00F463ED" w:rsidRDefault="00F463ED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F463ED" w:rsidRPr="00F463ED" w:rsidRDefault="00F463ED" w:rsidP="00F463ED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2B607C">
        <w:trPr>
          <w:trHeight w:val="283"/>
        </w:trPr>
        <w:tc>
          <w:tcPr>
            <w:tcW w:w="4390" w:type="dxa"/>
            <w:shd w:val="clear" w:color="auto" w:fill="002868"/>
          </w:tcPr>
          <w:p w:rsidR="002B607C" w:rsidRPr="002B607C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lastRenderedPageBreak/>
              <w:t>Action</w:t>
            </w:r>
          </w:p>
        </w:tc>
        <w:tc>
          <w:tcPr>
            <w:tcW w:w="3260" w:type="dxa"/>
            <w:shd w:val="clear" w:color="auto" w:fill="002868"/>
          </w:tcPr>
          <w:p w:rsidR="002B607C" w:rsidRPr="002B607C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Status</w:t>
            </w:r>
          </w:p>
        </w:tc>
        <w:tc>
          <w:tcPr>
            <w:tcW w:w="1134" w:type="dxa"/>
            <w:shd w:val="clear" w:color="auto" w:fill="002868"/>
          </w:tcPr>
          <w:p w:rsidR="002B607C" w:rsidRPr="002B607C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Date</w:t>
            </w:r>
          </w:p>
        </w:tc>
        <w:tc>
          <w:tcPr>
            <w:tcW w:w="1276" w:type="dxa"/>
            <w:shd w:val="clear" w:color="auto" w:fill="002868"/>
          </w:tcPr>
          <w:p w:rsidR="002B607C" w:rsidRPr="002B607C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Initials</w:t>
            </w: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Power cord attached</w:t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33894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4094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Patient circuit arm attached</w:t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473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21778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Inspiratory block and fittings checked </w:t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90428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532089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Expiratory block and fittings checked</w:t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0182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30328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Fan cover and filters in place</w:t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4733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0009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Vendor information on the ventilator</w:t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241111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16988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Humidifier attached</w:t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93398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881459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089891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Heated wire and temperature probe cables</w:t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247110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99373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Pr="00F463ED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 and air high pressure lines attached with DISS connections</w:t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60438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622857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Circuits sent </w:t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19330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07527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: </w:t>
            </w:r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  <w:t>Number Sent  ____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tabs>
                <w:tab w:val="left" w:pos="2730"/>
              </w:tabs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Circuits/pots returned</w:t>
            </w: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694414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16219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: </w:t>
            </w:r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  <w:t>Number Returned  ____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External flow sensor included </w:t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403728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781987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: </w:t>
            </w:r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  <w:t>Number Sent ____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Heated Expiratory filter (Evita XL) sent</w:t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38281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61997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990358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Expiratory filter 840  sent</w:t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60765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11130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84122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Expiratory filter </w:t>
            </w:r>
            <w:proofErr w:type="spellStart"/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Avea</w:t>
            </w:r>
            <w:proofErr w:type="spellEnd"/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 sent </w:t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95434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809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90422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Vendor information on the ventilator</w:t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096295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41296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Humidifier attached</w:t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55833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95559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:rsidTr="005C3218">
        <w:trPr>
          <w:trHeight w:val="283"/>
        </w:trPr>
        <w:tc>
          <w:tcPr>
            <w:tcW w:w="4390" w:type="dxa"/>
          </w:tcPr>
          <w:p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Heated wire and temperature probe cables</w:t>
            </w:r>
          </w:p>
        </w:tc>
        <w:tc>
          <w:tcPr>
            <w:tcW w:w="3260" w:type="dxa"/>
          </w:tcPr>
          <w:p w:rsidR="002B607C" w:rsidRPr="00F463ED" w:rsidRDefault="00D857F8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228996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6344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:rsidR="00447337" w:rsidRPr="00AD17AD" w:rsidRDefault="00447337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tbl>
      <w:tblPr>
        <w:tblW w:w="1004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3"/>
        <w:gridCol w:w="2137"/>
        <w:gridCol w:w="1407"/>
        <w:gridCol w:w="2155"/>
      </w:tblGrid>
      <w:tr w:rsidR="00F463ED" w:rsidRPr="00272495" w:rsidTr="009102D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tandard Biomedical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:rsidTr="005C3218">
        <w:trPr>
          <w:trHeight w:val="440"/>
        </w:trPr>
        <w:tc>
          <w:tcPr>
            <w:tcW w:w="4343" w:type="dxa"/>
            <w:vAlign w:val="center"/>
          </w:tcPr>
          <w:p w:rsidR="00F463ED" w:rsidRPr="00490F1C" w:rsidRDefault="00F463ED" w:rsidP="005C321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:rsidR="00F463ED" w:rsidRPr="00490F1C" w:rsidRDefault="00D857F8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05250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108550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463ED" w:rsidRPr="00272495" w:rsidTr="009102D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Biomedical Engineering Electrical Safe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:rsidTr="00AE2BF7">
        <w:trPr>
          <w:trHeight w:val="440"/>
        </w:trPr>
        <w:tc>
          <w:tcPr>
            <w:tcW w:w="4343" w:type="dxa"/>
            <w:vAlign w:val="center"/>
          </w:tcPr>
          <w:p w:rsidR="00F463ED" w:rsidRPr="00490F1C" w:rsidRDefault="00F463ED" w:rsidP="005C321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:rsidR="00F463ED" w:rsidRPr="00490F1C" w:rsidRDefault="00D857F8" w:rsidP="00AE2BF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96416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2BF7"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454439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463ED" w:rsidRPr="00272495" w:rsidTr="009102D5">
        <w:trPr>
          <w:trHeight w:val="332"/>
        </w:trPr>
        <w:tc>
          <w:tcPr>
            <w:tcW w:w="4343" w:type="dxa"/>
            <w:shd w:val="clear" w:color="auto" w:fill="002868"/>
            <w:vAlign w:val="center"/>
          </w:tcPr>
          <w:p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Respiratory Therapy Department Functionali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:rsidTr="005C3218">
        <w:trPr>
          <w:trHeight w:val="413"/>
        </w:trPr>
        <w:tc>
          <w:tcPr>
            <w:tcW w:w="4343" w:type="dxa"/>
            <w:vAlign w:val="center"/>
          </w:tcPr>
          <w:p w:rsidR="00F463ED" w:rsidRPr="00490F1C" w:rsidRDefault="00F463ED" w:rsidP="005C321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:rsidR="00F463ED" w:rsidRPr="00490F1C" w:rsidRDefault="00D857F8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502242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-151243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F463ED" w:rsidRPr="00447337" w:rsidRDefault="00F463ED" w:rsidP="00447337">
      <w:pPr>
        <w:spacing w:after="0"/>
        <w:rPr>
          <w:rFonts w:ascii="Arial" w:hAnsi="Arial" w:cs="Arial"/>
          <w:vanish/>
          <w:sz w:val="22"/>
          <w:szCs w:val="24"/>
        </w:rPr>
      </w:pPr>
    </w:p>
    <w:p w:rsidR="00447337" w:rsidRPr="00447337" w:rsidRDefault="00447337" w:rsidP="00447337">
      <w:pPr>
        <w:spacing w:after="0" w:line="360" w:lineRule="auto"/>
        <w:ind w:left="360"/>
        <w:rPr>
          <w:rFonts w:ascii="Arial" w:hAnsi="Arial" w:cs="Arial"/>
          <w:b/>
          <w:sz w:val="22"/>
          <w:szCs w:val="24"/>
        </w:rPr>
      </w:pPr>
    </w:p>
    <w:p w:rsidR="00F463ED" w:rsidRPr="00896C91" w:rsidRDefault="00F463ED" w:rsidP="00F463ED">
      <w:pPr>
        <w:autoSpaceDE w:val="0"/>
        <w:autoSpaceDN w:val="0"/>
        <w:adjustRightInd w:val="0"/>
        <w:spacing w:after="0"/>
        <w:rPr>
          <w:rFonts w:asciiTheme="minorHAnsi" w:hAnsiTheme="minorHAnsi" w:cs="Arial"/>
          <w:b/>
          <w:sz w:val="24"/>
          <w:szCs w:val="24"/>
        </w:rPr>
      </w:pPr>
      <w:r w:rsidRPr="00896C91">
        <w:rPr>
          <w:rFonts w:asciiTheme="minorHAnsi" w:hAnsiTheme="minorHAnsi" w:cs="Arial"/>
          <w:b/>
          <w:sz w:val="24"/>
          <w:szCs w:val="24"/>
        </w:rPr>
        <w:t>This form was completed by: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0"/>
        <w:gridCol w:w="4819"/>
      </w:tblGrid>
      <w:tr w:rsidR="00F463ED" w:rsidRPr="00896C91" w:rsidTr="002B607C">
        <w:trPr>
          <w:trHeight w:val="389"/>
        </w:trPr>
        <w:tc>
          <w:tcPr>
            <w:tcW w:w="9889" w:type="dxa"/>
            <w:gridSpan w:val="2"/>
            <w:shd w:val="clear" w:color="auto" w:fill="auto"/>
            <w:vAlign w:val="center"/>
          </w:tcPr>
          <w:p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Name:</w:t>
            </w:r>
          </w:p>
        </w:tc>
      </w:tr>
      <w:tr w:rsidR="00F463ED" w:rsidRPr="00896C91" w:rsidTr="002B607C">
        <w:trPr>
          <w:trHeight w:val="422"/>
        </w:trPr>
        <w:tc>
          <w:tcPr>
            <w:tcW w:w="5070" w:type="dxa"/>
            <w:shd w:val="clear" w:color="auto" w:fill="auto"/>
            <w:vAlign w:val="center"/>
          </w:tcPr>
          <w:p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Position:</w:t>
            </w:r>
          </w:p>
        </w:tc>
        <w:tc>
          <w:tcPr>
            <w:tcW w:w="4819" w:type="dxa"/>
            <w:shd w:val="clear" w:color="auto" w:fill="auto"/>
            <w:vAlign w:val="center"/>
          </w:tcPr>
          <w:p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Contact Number:</w:t>
            </w:r>
          </w:p>
        </w:tc>
      </w:tr>
      <w:tr w:rsidR="00F463ED" w:rsidRPr="00896C91" w:rsidTr="002B607C">
        <w:trPr>
          <w:trHeight w:val="415"/>
        </w:trPr>
        <w:tc>
          <w:tcPr>
            <w:tcW w:w="5070" w:type="dxa"/>
            <w:shd w:val="clear" w:color="auto" w:fill="auto"/>
            <w:vAlign w:val="center"/>
          </w:tcPr>
          <w:p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Signature:</w:t>
            </w:r>
          </w:p>
        </w:tc>
        <w:tc>
          <w:tcPr>
            <w:tcW w:w="4819" w:type="dxa"/>
            <w:shd w:val="clear" w:color="auto" w:fill="auto"/>
            <w:vAlign w:val="center"/>
          </w:tcPr>
          <w:p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Date:</w:t>
            </w:r>
          </w:p>
        </w:tc>
      </w:tr>
    </w:tbl>
    <w:p w:rsidR="001913F0" w:rsidRPr="00447337" w:rsidRDefault="00D857F8" w:rsidP="0056012E">
      <w:pPr>
        <w:rPr>
          <w:sz w:val="18"/>
        </w:rPr>
      </w:pPr>
    </w:p>
    <w:sectPr w:rsidR="001913F0" w:rsidRPr="00447337" w:rsidSect="00F463ED">
      <w:footerReference w:type="default" r:id="rId6"/>
      <w:pgSz w:w="12240" w:h="15840"/>
      <w:pgMar w:top="1440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7337" w:rsidRDefault="00447337" w:rsidP="00447337">
      <w:pPr>
        <w:spacing w:after="0"/>
      </w:pPr>
      <w:r>
        <w:separator/>
      </w:r>
    </w:p>
  </w:endnote>
  <w:endnote w:type="continuationSeparator" w:id="0">
    <w:p w:rsidR="00447337" w:rsidRDefault="00447337" w:rsidP="004473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7337" w:rsidRPr="00F463ED" w:rsidRDefault="00F463ED">
    <w:pPr>
      <w:pStyle w:val="Footer"/>
      <w:rPr>
        <w:rFonts w:asciiTheme="minorHAnsi" w:hAnsiTheme="minorHAnsi" w:cstheme="minorHAnsi"/>
        <w:sz w:val="22"/>
      </w:rPr>
    </w:pPr>
    <w:r w:rsidRPr="001D7DBC">
      <w:rPr>
        <w:rFonts w:asciiTheme="minorHAnsi" w:hAnsiTheme="minorHAnsi" w:cstheme="minorHAnsi"/>
        <w:noProof/>
        <w:sz w:val="28"/>
        <w:szCs w:val="24"/>
        <w:lang w:val="en-CA" w:eastAsia="en-CA"/>
      </w:rPr>
      <w:drawing>
        <wp:anchor distT="0" distB="0" distL="114300" distR="114300" simplePos="0" relativeHeight="251659264" behindDoc="0" locked="0" layoutInCell="1" allowOverlap="1" wp14:anchorId="701AB1FA" wp14:editId="4B2AB4E3">
          <wp:simplePos x="0" y="0"/>
          <wp:positionH relativeFrom="margin">
            <wp:posOffset>4622800</wp:posOffset>
          </wp:positionH>
          <wp:positionV relativeFrom="paragraph">
            <wp:posOffset>-76200</wp:posOffset>
          </wp:positionV>
          <wp:extent cx="2087880" cy="495935"/>
          <wp:effectExtent l="0" t="0" r="0" b="0"/>
          <wp:wrapNone/>
          <wp:docPr id="12" name="Picture 12" descr="Z:\Website Development\CCSO-Final-Logo-Blu-on-Wht-(Web-Banner)-10-25-1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Website Development\CCSO-Final-Logo-Blu-on-Wht-(Web-Banner)-10-25-1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7880" cy="495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857F8">
      <w:rPr>
        <w:rFonts w:asciiTheme="minorHAnsi" w:hAnsiTheme="minorHAnsi" w:cstheme="minorHAnsi"/>
        <w:sz w:val="22"/>
      </w:rPr>
      <w:t>Updated: April 2,</w:t>
    </w:r>
    <w:r w:rsidRPr="001D7DBC">
      <w:rPr>
        <w:rFonts w:asciiTheme="minorHAnsi" w:hAnsiTheme="minorHAnsi" w:cstheme="minorHAnsi"/>
        <w:sz w:val="22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7337" w:rsidRDefault="00447337" w:rsidP="00447337">
      <w:pPr>
        <w:spacing w:after="0"/>
      </w:pPr>
      <w:r>
        <w:separator/>
      </w:r>
    </w:p>
  </w:footnote>
  <w:footnote w:type="continuationSeparator" w:id="0">
    <w:p w:rsidR="00447337" w:rsidRDefault="00447337" w:rsidP="00447337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t7Q0Mzc3BQIjEyUdpeDU4uLM/DyQAuNaABF8SL4sAAAA"/>
  </w:docVars>
  <w:rsids>
    <w:rsidRoot w:val="00447337"/>
    <w:rsid w:val="002B607C"/>
    <w:rsid w:val="0033669C"/>
    <w:rsid w:val="004000BF"/>
    <w:rsid w:val="00447337"/>
    <w:rsid w:val="0054340C"/>
    <w:rsid w:val="0056012E"/>
    <w:rsid w:val="009102D5"/>
    <w:rsid w:val="00AE2BF7"/>
    <w:rsid w:val="00D857F8"/>
    <w:rsid w:val="00EC30E6"/>
    <w:rsid w:val="00F46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170BE"/>
  <w15:chartTrackingRefBased/>
  <w15:docId w15:val="{4CDAFDDB-9BCF-4E91-828D-D08D694B5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7337"/>
    <w:pPr>
      <w:spacing w:after="300" w:line="240" w:lineRule="auto"/>
    </w:pPr>
    <w:rPr>
      <w:rFonts w:ascii="Times New Roman" w:eastAsia="Times" w:hAnsi="Times New Roman" w:cs="Times New Roman"/>
      <w:sz w:val="20"/>
      <w:szCs w:val="20"/>
      <w:lang w:val="en-US"/>
    </w:rPr>
  </w:style>
  <w:style w:type="paragraph" w:styleId="Heading1">
    <w:name w:val="heading 1"/>
    <w:next w:val="Normal"/>
    <w:link w:val="Heading1Char"/>
    <w:qFormat/>
    <w:rsid w:val="00447337"/>
    <w:pPr>
      <w:keepNext/>
      <w:spacing w:after="960" w:line="240" w:lineRule="auto"/>
      <w:outlineLvl w:val="0"/>
    </w:pPr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47337"/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4473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7337"/>
    <w:rPr>
      <w:rFonts w:ascii="Times New Roman" w:eastAsia="Times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4733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47337"/>
    <w:rPr>
      <w:rFonts w:ascii="Times New Roman" w:eastAsia="Times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543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D1B92E0C62BE479201100FCB25143F" ma:contentTypeVersion="0" ma:contentTypeDescription="Create a new document." ma:contentTypeScope="" ma:versionID="1fdd3c5256ceb2925c97de558e25077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9A58D45-C1FF-4003-9ACF-DAB6C61B4856}"/>
</file>

<file path=customXml/itemProps2.xml><?xml version="1.0" encoding="utf-8"?>
<ds:datastoreItem xmlns:ds="http://schemas.openxmlformats.org/officeDocument/2006/customXml" ds:itemID="{FC4A42A3-5C66-4B8F-B496-1E39DE32C599}"/>
</file>

<file path=customXml/itemProps3.xml><?xml version="1.0" encoding="utf-8"?>
<ds:datastoreItem xmlns:ds="http://schemas.openxmlformats.org/officeDocument/2006/customXml" ds:itemID="{E6826EC2-AA29-4C85-ADA9-101909B8AB7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Health Network</Company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ung, Maria</dc:creator>
  <cp:keywords/>
  <dc:description/>
  <cp:lastModifiedBy>Muscat, Kristina</cp:lastModifiedBy>
  <cp:revision>3</cp:revision>
  <cp:lastPrinted>2020-04-02T00:38:00Z</cp:lastPrinted>
  <dcterms:created xsi:type="dcterms:W3CDTF">2020-04-02T00:31:00Z</dcterms:created>
  <dcterms:modified xsi:type="dcterms:W3CDTF">2020-04-02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D1B92E0C62BE479201100FCB25143F</vt:lpwstr>
  </property>
</Properties>
</file>